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9DD" w:rsidRDefault="00B739DD">
      <w:pPr>
        <w:rPr>
          <w:color w:val="000000"/>
        </w:rPr>
      </w:pPr>
    </w:p>
    <w:tbl>
      <w:tblPr>
        <w:tblW w:w="9242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242"/>
      </w:tblGrid>
      <w:tr w:rsidR="00B739DD">
        <w:trPr>
          <w:trHeight w:val="1420"/>
        </w:trPr>
        <w:tc>
          <w:tcPr>
            <w:tcW w:w="92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739DD" w:rsidRPr="00EA0D83" w:rsidRDefault="004F64D7">
            <w:pPr>
              <w:pStyle w:val="Heading1"/>
              <w:spacing w:before="0" w:after="0"/>
              <w:jc w:val="center"/>
              <w:rPr>
                <w:color w:val="632423" w:themeColor="accent2" w:themeShade="80"/>
              </w:rPr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Homework 1</w:t>
            </w:r>
          </w:p>
          <w:p w:rsidR="00B739DD" w:rsidRPr="00EA0D83" w:rsidRDefault="004F64D7">
            <w:pPr>
              <w:pStyle w:val="Heading1"/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COSC 6342: Machine Learning</w:t>
            </w:r>
          </w:p>
          <w:p w:rsidR="00B739DD" w:rsidRPr="00EA0D83" w:rsidRDefault="004F64D7">
            <w:pPr>
              <w:pStyle w:val="Heading1"/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University of Houston</w:t>
            </w:r>
          </w:p>
          <w:p w:rsidR="00B739DD" w:rsidRPr="00EA0D83" w:rsidRDefault="004F64D7">
            <w:pPr>
              <w:pStyle w:val="Heading1"/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Department of Computer Science</w:t>
            </w:r>
          </w:p>
          <w:p w:rsidR="00B739DD" w:rsidRDefault="004F64D7" w:rsidP="0084190C">
            <w:pPr>
              <w:pStyle w:val="Heading1"/>
              <w:spacing w:before="0" w:after="0"/>
              <w:jc w:val="center"/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 xml:space="preserve">Sent on: </w:t>
            </w:r>
            <w:r w:rsidR="007F057C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 xml:space="preserve">Sept. </w:t>
            </w:r>
            <w:r w:rsidR="006F5D39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 xml:space="preserve"> 3</w:t>
            </w: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, 201</w:t>
            </w:r>
            <w:r w:rsidR="006F5D39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9</w:t>
            </w: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 xml:space="preserve">; Due: </w:t>
            </w:r>
            <w:r w:rsidR="007F057C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Sept. 1</w:t>
            </w:r>
            <w:r w:rsidR="0084190C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3</w:t>
            </w:r>
            <w:bookmarkStart w:id="0" w:name="_GoBack"/>
            <w:bookmarkEnd w:id="0"/>
            <w:r w:rsidR="009F23C5"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, 201</w:t>
            </w:r>
            <w:r w:rsidR="006F5D39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9</w:t>
            </w:r>
            <w:r w:rsidR="007F057C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 xml:space="preserve"> (midnight)</w:t>
            </w:r>
          </w:p>
        </w:tc>
      </w:tr>
    </w:tbl>
    <w:p w:rsidR="00B739DD" w:rsidRDefault="00B739DD">
      <w:pPr>
        <w:widowControl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9242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242"/>
      </w:tblGrid>
      <w:tr w:rsidR="00B739DD">
        <w:trPr>
          <w:trHeight w:val="500"/>
        </w:trPr>
        <w:tc>
          <w:tcPr>
            <w:tcW w:w="92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739DD" w:rsidRDefault="004F64D7">
            <w:pPr>
              <w:widowControl/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</w:tc>
      </w:tr>
    </w:tbl>
    <w:p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oncept Learning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1C3F4C" w:rsidRDefault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chine Learning by Tom Mitchell, Chapter 2. 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(</w:t>
      </w:r>
      <w:r w:rsidR="001C3F4C">
        <w:rPr>
          <w:rFonts w:ascii="Times New Roman" w:eastAsia="Times New Roman" w:hAnsi="Times New Roman" w:cs="Times New Roman"/>
          <w:b/>
        </w:rPr>
        <w:t>2</w:t>
      </w:r>
      <w:r w:rsidR="00176D9F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points)</w:t>
      </w:r>
    </w:p>
    <w:p w:rsidR="003F7E4E" w:rsidRDefault="003F7E4E">
      <w:r>
        <w:rPr>
          <w:noProof/>
          <w:lang w:val="en-US" w:eastAsia="en-US" w:bidi="ar-SA"/>
        </w:rPr>
        <w:drawing>
          <wp:inline distT="0" distB="0" distL="0" distR="0" wp14:anchorId="047C1873" wp14:editId="10722FAB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:rsidR="00B739DD" w:rsidRDefault="004F64D7"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42DF8F2C" wp14:editId="107F0276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3624A4" w:rsidRDefault="003624A4">
      <w:pPr>
        <w:rPr>
          <w:rFonts w:ascii="Times New Roman" w:eastAsia="Times New Roman" w:hAnsi="Times New Roman" w:cs="Times New Roman"/>
        </w:rPr>
      </w:pPr>
    </w:p>
    <w:p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Probabilistic Learning</w:t>
      </w:r>
    </w:p>
    <w:p w:rsidR="00807F82" w:rsidRDefault="00807F82" w:rsidP="00807F82">
      <w:pPr>
        <w:rPr>
          <w:rFonts w:ascii="Times New Roman" w:eastAsia="Times New Roman" w:hAnsi="Times New Roman" w:cs="Times New Roman"/>
        </w:rPr>
      </w:pPr>
    </w:p>
    <w:p w:rsidR="00B739DD" w:rsidRPr="001C3F4C" w:rsidRDefault="001C3F4C">
      <w:pPr>
        <w:rPr>
          <w:rFonts w:ascii="Times New Roman" w:eastAsia="Times New Roman" w:hAnsi="Times New Roman" w:cs="Times New Roman"/>
        </w:rPr>
      </w:pPr>
      <w:r w:rsidRPr="001C3F4C">
        <w:rPr>
          <w:rFonts w:ascii="Times New Roman" w:eastAsia="Times New Roman" w:hAnsi="Times New Roman" w:cs="Times New Roman"/>
        </w:rPr>
        <w:t xml:space="preserve">Pattern Classification by </w:t>
      </w:r>
      <w:proofErr w:type="spellStart"/>
      <w:r w:rsidRPr="001C3F4C">
        <w:rPr>
          <w:rFonts w:ascii="Times New Roman" w:eastAsia="Times New Roman" w:hAnsi="Times New Roman" w:cs="Times New Roman"/>
        </w:rPr>
        <w:t>Duda</w:t>
      </w:r>
      <w:proofErr w:type="spellEnd"/>
      <w:r w:rsidRPr="001C3F4C">
        <w:rPr>
          <w:rFonts w:ascii="Times New Roman" w:eastAsia="Times New Roman" w:hAnsi="Times New Roman" w:cs="Times New Roman"/>
        </w:rPr>
        <w:t>, Hart, and Stork</w:t>
      </w:r>
      <w:r w:rsidR="001B7FA1">
        <w:rPr>
          <w:rFonts w:ascii="Times New Roman" w:eastAsia="Times New Roman" w:hAnsi="Times New Roman" w:cs="Times New Roman"/>
        </w:rPr>
        <w:t xml:space="preserve"> Chapter 2. </w:t>
      </w: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 only.  (25 points)</w:t>
      </w: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413232A4" wp14:editId="1EFAB955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DE0" w:rsidRDefault="00A42DE0" w:rsidP="001C3F4C">
      <w:pPr>
        <w:rPr>
          <w:rFonts w:ascii="Times New Roman" w:eastAsia="Times New Roman" w:hAnsi="Times New Roman" w:cs="Times New Roman"/>
          <w:b/>
        </w:rPr>
      </w:pPr>
    </w:p>
    <w:p w:rsidR="00A42DE0" w:rsidRDefault="00A42DE0" w:rsidP="001C3F4C">
      <w:pPr>
        <w:rPr>
          <w:rFonts w:ascii="Times New Roman" w:eastAsia="Times New Roman" w:hAnsi="Times New Roman" w:cs="Times New Roman"/>
          <w:b/>
        </w:rPr>
      </w:pPr>
    </w:p>
    <w:p w:rsidR="00874BDE" w:rsidRDefault="00874BDE" w:rsidP="001C3F4C">
      <w:pPr>
        <w:rPr>
          <w:rFonts w:ascii="Times New Roman" w:eastAsia="Times New Roman" w:hAnsi="Times New Roman" w:cs="Times New Roman"/>
          <w:b/>
        </w:rPr>
      </w:pPr>
    </w:p>
    <w:p w:rsidR="001C3F4C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  <w:r w:rsidR="001C3F4C">
        <w:rPr>
          <w:rFonts w:ascii="Times New Roman" w:eastAsia="Times New Roman" w:hAnsi="Times New Roman" w:cs="Times New Roman"/>
          <w:b/>
        </w:rPr>
        <w:t>(25 points)</w:t>
      </w:r>
    </w:p>
    <w:p w:rsidR="001C3F4C" w:rsidRDefault="001C3F4C" w:rsidP="001C3F4C">
      <w:pPr>
        <w:rPr>
          <w:rFonts w:ascii="Times New Roman" w:eastAsia="Times New Roman" w:hAnsi="Times New Roman" w:cs="Times New Roman"/>
        </w:rPr>
      </w:pPr>
    </w:p>
    <w:p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2528939E" wp14:editId="62E7CEEC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:rsidR="00FE639B" w:rsidRPr="004A428D" w:rsidRDefault="00FE639B" w:rsidP="00A42DE0">
      <w:pPr>
        <w:rPr>
          <w:rFonts w:ascii="Times New Roman" w:eastAsia="Times New Roman" w:hAnsi="Times New Roman" w:cs="Times New Roman"/>
          <w:b/>
        </w:rPr>
      </w:pP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5F6032" w:rsidRDefault="005F6032">
      <w:pPr>
        <w:rPr>
          <w:rFonts w:ascii="Times New Roman" w:eastAsia="Times New Roman" w:hAnsi="Times New Roman" w:cs="Times New Roman"/>
          <w:b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B739DD" w:rsidRPr="000A66C4" w:rsidRDefault="004F64D7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  <w:color w:val="632423" w:themeColor="accent2" w:themeShade="80"/>
        </w:rPr>
      </w:pPr>
      <w:r w:rsidRPr="000A66C4">
        <w:rPr>
          <w:rFonts w:ascii="Times New Roman" w:eastAsia="Times New Roman" w:hAnsi="Times New Roman" w:cs="Times New Roman"/>
          <w:b/>
          <w:bCs/>
          <w:color w:val="632423" w:themeColor="accent2" w:themeShade="80"/>
        </w:rPr>
        <w:t>Total: 100 points</w:t>
      </w:r>
    </w:p>
    <w:p w:rsidR="009F23C5" w:rsidRPr="000A66C4" w:rsidRDefault="009F23C5">
      <w:pPr>
        <w:spacing w:line="240" w:lineRule="auto"/>
        <w:ind w:left="720" w:hanging="360"/>
        <w:contextualSpacing/>
        <w:rPr>
          <w:b/>
          <w:bCs/>
          <w:color w:val="632423" w:themeColor="accent2" w:themeShade="80"/>
        </w:rPr>
      </w:pPr>
    </w:p>
    <w:sectPr w:rsidR="009F23C5" w:rsidRPr="000A66C4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20"/>
  <w:characterSpacingControl w:val="doNotCompress"/>
  <w:savePreviewPicture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523B9"/>
    <w:rsid w:val="00053BBC"/>
    <w:rsid w:val="000A66C4"/>
    <w:rsid w:val="000E5BAD"/>
    <w:rsid w:val="00145914"/>
    <w:rsid w:val="00176D9F"/>
    <w:rsid w:val="001A394D"/>
    <w:rsid w:val="001B7FA1"/>
    <w:rsid w:val="001C3F4C"/>
    <w:rsid w:val="001F300C"/>
    <w:rsid w:val="00220A61"/>
    <w:rsid w:val="00252AC5"/>
    <w:rsid w:val="002C1607"/>
    <w:rsid w:val="0030127C"/>
    <w:rsid w:val="003624A4"/>
    <w:rsid w:val="003A4EB2"/>
    <w:rsid w:val="003E0A2F"/>
    <w:rsid w:val="003E31EC"/>
    <w:rsid w:val="003E7007"/>
    <w:rsid w:val="003F7E4E"/>
    <w:rsid w:val="00432197"/>
    <w:rsid w:val="00441AE8"/>
    <w:rsid w:val="00494751"/>
    <w:rsid w:val="00495F7D"/>
    <w:rsid w:val="004A428D"/>
    <w:rsid w:val="004F64D7"/>
    <w:rsid w:val="00586A97"/>
    <w:rsid w:val="005B39CD"/>
    <w:rsid w:val="005C0DCE"/>
    <w:rsid w:val="005E5360"/>
    <w:rsid w:val="005F6032"/>
    <w:rsid w:val="00630A02"/>
    <w:rsid w:val="006F0685"/>
    <w:rsid w:val="006F5D39"/>
    <w:rsid w:val="007A4655"/>
    <w:rsid w:val="007F057C"/>
    <w:rsid w:val="00807F82"/>
    <w:rsid w:val="0084190C"/>
    <w:rsid w:val="00874BDE"/>
    <w:rsid w:val="008D2DFB"/>
    <w:rsid w:val="008E2809"/>
    <w:rsid w:val="00926E90"/>
    <w:rsid w:val="00950A90"/>
    <w:rsid w:val="00996F91"/>
    <w:rsid w:val="009F23C5"/>
    <w:rsid w:val="00A17E86"/>
    <w:rsid w:val="00A42DE0"/>
    <w:rsid w:val="00AA657F"/>
    <w:rsid w:val="00AE5F70"/>
    <w:rsid w:val="00B739DD"/>
    <w:rsid w:val="00C226D6"/>
    <w:rsid w:val="00C308E1"/>
    <w:rsid w:val="00CE5F4A"/>
    <w:rsid w:val="00D02A4F"/>
    <w:rsid w:val="00D21DD8"/>
    <w:rsid w:val="00D504B3"/>
    <w:rsid w:val="00D704D8"/>
    <w:rsid w:val="00E91765"/>
    <w:rsid w:val="00EA0D83"/>
    <w:rsid w:val="00F37A59"/>
    <w:rsid w:val="00F93F25"/>
    <w:rsid w:val="00FB48CC"/>
    <w:rsid w:val="00FE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48AA2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3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Ricardo Vilalta</cp:lastModifiedBy>
  <cp:revision>60</cp:revision>
  <cp:lastPrinted>2018-09-24T20:32:00Z</cp:lastPrinted>
  <dcterms:created xsi:type="dcterms:W3CDTF">2018-06-15T16:10:00Z</dcterms:created>
  <dcterms:modified xsi:type="dcterms:W3CDTF">2019-09-03T16:49:00Z</dcterms:modified>
  <dc:language>en-US</dc:language>
</cp:coreProperties>
</file>